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ryce Meeker</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ryc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eeker</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506 Mullen Road,  Shawnee 6621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rycemeeke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913325612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lexander</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5/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nn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0/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5/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